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6D0F2" w14:textId="18FB5E5F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</w:t>
      </w:r>
      <w:r w:rsidR="009F02FB">
        <w:rPr>
          <w:rFonts w:ascii="Times New Roman" w:hAnsi="Times New Roman" w:cs="Times New Roman"/>
          <w:sz w:val="24"/>
          <w:szCs w:val="24"/>
        </w:rPr>
        <w:t>eam</w:t>
      </w:r>
      <w:r w:rsidRPr="009F02FB">
        <w:rPr>
          <w:rFonts w:ascii="Times New Roman" w:hAnsi="Times New Roman" w:cs="Times New Roman"/>
          <w:sz w:val="24"/>
          <w:szCs w:val="24"/>
        </w:rPr>
        <w:t xml:space="preserve"> 1: </w:t>
      </w:r>
    </w:p>
    <w:p w14:paraId="638AA97B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Uveimar Sandoval: usandova@gmu.edu</w:t>
      </w:r>
    </w:p>
    <w:p w14:paraId="5994BE28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Farith Bascope: fbascope@gmu.edu</w:t>
      </w:r>
    </w:p>
    <w:p w14:paraId="3A4FE2A4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Daniel Curtis: dvurtis7@gmu.edu</w:t>
      </w:r>
    </w:p>
    <w:p w14:paraId="25B68CD0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ajeep Karki: rkarki6@gmu.edu</w:t>
      </w:r>
    </w:p>
    <w:p w14:paraId="6744DC3B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Sammy Miller: smille77@gmu.edu</w:t>
      </w:r>
    </w:p>
    <w:p w14:paraId="57C1A703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Omar Naseem: </w:t>
      </w:r>
      <w:hyperlink r:id="rId6" w:history="1">
        <w:r w:rsidRPr="009F02FB">
          <w:rPr>
            <w:rStyle w:val="Hyperlink"/>
            <w:rFonts w:ascii="Times New Roman" w:hAnsi="Times New Roman" w:cs="Times New Roman"/>
            <w:sz w:val="24"/>
            <w:szCs w:val="24"/>
          </w:rPr>
          <w:t>onaseem@gmu.edu</w:t>
        </w:r>
      </w:hyperlink>
      <w:r w:rsidRPr="009F02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31074A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Joshua Reyes: jreyes36@gmu.edu</w:t>
      </w:r>
    </w:p>
    <w:p w14:paraId="62F17C9F" w14:textId="7F6C250C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October 15, 2023</w:t>
      </w:r>
    </w:p>
    <w:p w14:paraId="6546B853" w14:textId="77777777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S 321: Software Engineering</w:t>
      </w:r>
    </w:p>
    <w:p w14:paraId="651A3CD0" w14:textId="77777777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rofessor Wes Masri</w:t>
      </w:r>
    </w:p>
    <w:p w14:paraId="2CCBBC62" w14:textId="74AEEF8D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TA: Bhargavi Janga</w:t>
      </w:r>
    </w:p>
    <w:p w14:paraId="2E495EF3" w14:textId="72D63DEF" w:rsidR="00196DEB" w:rsidRPr="009F02FB" w:rsidRDefault="00196DEB" w:rsidP="00196DE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roject Deliverable 3 – API &amp; Unit Testing</w:t>
      </w:r>
    </w:p>
    <w:p w14:paraId="2F6B5189" w14:textId="2D72EBC5" w:rsidR="00FE7B28" w:rsidRPr="009F02FB" w:rsidRDefault="00FE7B28" w:rsidP="00833470">
      <w:pP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Methods and Classes</w:t>
      </w:r>
    </w:p>
    <w:p w14:paraId="4323AF24" w14:textId="21B7BF71" w:rsidR="00FE7B28" w:rsidRPr="009F02FB" w:rsidRDefault="008D2783" w:rsidP="00833470">
      <w:p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Methods</w:t>
      </w:r>
      <w:r w:rsidR="00833470" w:rsidRPr="009F02FB">
        <w:rPr>
          <w:rFonts w:ascii="Times New Roman" w:hAnsi="Times New Roman" w:cs="Times New Roman"/>
          <w:sz w:val="24"/>
          <w:szCs w:val="24"/>
        </w:rPr>
        <w:t>:</w:t>
      </w:r>
    </w:p>
    <w:p w14:paraId="02AC2944" w14:textId="7EB46410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tract_RosterData(url)</w:t>
      </w:r>
      <w:r w:rsidR="00022714" w:rsidRPr="009F02FB">
        <w:rPr>
          <w:rFonts w:ascii="Times New Roman" w:hAnsi="Times New Roman" w:cs="Times New Roman"/>
          <w:sz w:val="24"/>
          <w:szCs w:val="24"/>
        </w:rPr>
        <w:t>:</w:t>
      </w:r>
    </w:p>
    <w:p w14:paraId="7FF7C956" w14:textId="7B3096F8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tracts roster from specific NFL team.</w:t>
      </w:r>
    </w:p>
    <w:p w14:paraId="6EADF1BC" w14:textId="236E9312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am 1: url -&gt; url of team roster</w:t>
      </w:r>
    </w:p>
    <w:p w14:paraId="5B0AB9A6" w14:textId="5D925323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Returns: multi-dimensional array for each player in specific team. </w:t>
      </w:r>
    </w:p>
    <w:p w14:paraId="0C15E045" w14:textId="6D7F1C6A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 format: [[name, position, age, height],…]</w:t>
      </w:r>
    </w:p>
    <w:p w14:paraId="2E612B58" w14:textId="0698BF1C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tract_PlayerStats(url)</w:t>
      </w:r>
    </w:p>
    <w:p w14:paraId="730CE977" w14:textId="2BC2593C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tracts players stats based on position.</w:t>
      </w:r>
    </w:p>
    <w:p w14:paraId="5BB77BDC" w14:textId="122EE2E0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am 1: url -&gt; url of full team stat breakdown.</w:t>
      </w:r>
    </w:p>
    <w:p w14:paraId="697CF23C" w14:textId="6588A623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s: multi-dimensional array of player stats.</w:t>
      </w:r>
    </w:p>
    <w:p w14:paraId="17A9C0E8" w14:textId="7BA1607C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 format: [[playerName, yards, tackles, reception</w:t>
      </w:r>
      <w:r w:rsidR="00794E12">
        <w:rPr>
          <w:rFonts w:ascii="Times New Roman" w:hAnsi="Times New Roman" w:cs="Times New Roman"/>
          <w:sz w:val="24"/>
          <w:szCs w:val="24"/>
        </w:rPr>
        <w:t>s</w:t>
      </w:r>
      <w:r w:rsidRPr="009F02FB">
        <w:rPr>
          <w:rFonts w:ascii="Times New Roman" w:hAnsi="Times New Roman" w:cs="Times New Roman"/>
          <w:sz w:val="24"/>
          <w:szCs w:val="24"/>
        </w:rPr>
        <w:t>],…]</w:t>
      </w:r>
    </w:p>
    <w:p w14:paraId="66183B66" w14:textId="46BEDA73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nsertRoster_DB()</w:t>
      </w:r>
    </w:p>
    <w:p w14:paraId="515BB7F1" w14:textId="01E38076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nserts roster data into MySQL database.</w:t>
      </w:r>
    </w:p>
    <w:p w14:paraId="6A252C40" w14:textId="142733AB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No return.</w:t>
      </w:r>
    </w:p>
    <w:p w14:paraId="053A873B" w14:textId="61A3B505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nsertStats_DB()</w:t>
      </w:r>
    </w:p>
    <w:p w14:paraId="7C312A53" w14:textId="09B8C8E9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nserts player stats into MySQL database.</w:t>
      </w:r>
    </w:p>
    <w:p w14:paraId="5180B117" w14:textId="75EB075D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lastRenderedPageBreak/>
        <w:t>No return.</w:t>
      </w:r>
    </w:p>
    <w:p w14:paraId="0A2C74B3" w14:textId="65311467" w:rsidR="00196DEB" w:rsidRPr="009F02FB" w:rsidRDefault="00022714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queryPositions(</w:t>
      </w:r>
      <w:r w:rsidR="009F02FB" w:rsidRPr="009F02FB">
        <w:rPr>
          <w:rFonts w:ascii="Times New Roman" w:hAnsi="Times New Roman" w:cs="Times New Roman"/>
          <w:sz w:val="24"/>
          <w:szCs w:val="24"/>
        </w:rPr>
        <w:t>position</w:t>
      </w:r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469928B0" w14:textId="0CFC3F3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Queries database for players with designated position.</w:t>
      </w:r>
    </w:p>
    <w:p w14:paraId="71850C1A" w14:textId="19756FC8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am 1: position -&gt; designated position to query for.</w:t>
      </w:r>
    </w:p>
    <w:p w14:paraId="0A10C0BB" w14:textId="76BE3CE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: Array of players with designated position.</w:t>
      </w:r>
    </w:p>
    <w:p w14:paraId="18E66069" w14:textId="5948A822" w:rsidR="00022714" w:rsidRPr="009F02FB" w:rsidRDefault="00022714" w:rsidP="0002271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queryPlayer(</w:t>
      </w:r>
      <w:r w:rsidR="009F02FB" w:rsidRPr="009F02FB">
        <w:rPr>
          <w:rFonts w:ascii="Times New Roman" w:hAnsi="Times New Roman" w:cs="Times New Roman"/>
          <w:sz w:val="24"/>
          <w:szCs w:val="24"/>
        </w:rPr>
        <w:t>player</w:t>
      </w:r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725D6479" w14:textId="38BC53FD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Queries database for the stats of designated player.</w:t>
      </w:r>
    </w:p>
    <w:p w14:paraId="0906AA09" w14:textId="1BFD337A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am 1: player -&gt; name of player to retrieve stats for.</w:t>
      </w:r>
    </w:p>
    <w:p w14:paraId="070DFC29" w14:textId="054A3AB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s: Array with players stats or None if player not found.</w:t>
      </w:r>
    </w:p>
    <w:p w14:paraId="0CEA9081" w14:textId="21380C33" w:rsidR="00FE7B28" w:rsidRPr="009F02FB" w:rsidRDefault="00FE7B28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Classes</w:t>
      </w:r>
      <w:r w:rsidR="00196DEB" w:rsidRPr="009F02F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1BF9EF7" w14:textId="0A67AEB2" w:rsidR="00196DEB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ser: parses web for team and player data.</w:t>
      </w:r>
    </w:p>
    <w:p w14:paraId="499D3A0A" w14:textId="5452C500" w:rsidR="00022714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Database: creates, inserts, and queries data from database.</w:t>
      </w:r>
    </w:p>
    <w:p w14:paraId="5964D542" w14:textId="5F36932D" w:rsidR="00022714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ain: Back-End application of website.</w:t>
      </w:r>
    </w:p>
    <w:p w14:paraId="263CAACF" w14:textId="697BC1FB" w:rsidR="00833470" w:rsidRDefault="00833470" w:rsidP="00833470">
      <w:pP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The following are the </w:t>
      </w:r>
      <w:r w:rsid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P</w:t>
      </w: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ytest methods that </w:t>
      </w:r>
      <w:r w:rsidR="008D2783"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we </w:t>
      </w:r>
      <w:r w:rsidR="00794E12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will</w:t>
      </w:r>
      <w:r w:rsidR="008D2783"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 use:</w:t>
      </w:r>
    </w:p>
    <w:p w14:paraId="4ED7177A" w14:textId="3483CD14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_RosterData()</w:t>
      </w:r>
    </w:p>
    <w:p w14:paraId="7C0BC90B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first()</w:t>
      </w:r>
    </w:p>
    <w:p w14:paraId="6B2CA0B5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his method is for displaying the first player's name from the NFL database.</w:t>
      </w:r>
    </w:p>
    <w:p w14:paraId="2A1E2762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player’s name using the SQL query: "SELECT Name FROM NFL."</w:t>
      </w:r>
    </w:p>
    <w:p w14:paraId="61D9962B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pected "Josh Allen."</w:t>
      </w:r>
    </w:p>
    <w:p w14:paraId="3927DA62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second()</w:t>
      </w:r>
    </w:p>
    <w:p w14:paraId="48F1C6C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list of players and verify the index of "Kyle Allen."</w:t>
      </w:r>
    </w:p>
    <w:p w14:paraId="7E62BC3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o get a list of player names using the SQL query: "SELECT Name FROM NFL."</w:t>
      </w:r>
    </w:p>
    <w:p w14:paraId="2CDA9B1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"Kyle Allen" is at index 1 in the result list.</w:t>
      </w:r>
    </w:p>
    <w:p w14:paraId="7E82B2F5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many()</w:t>
      </w:r>
    </w:p>
    <w:p w14:paraId="7718598F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list of players and verify the index of "Josh Allen" and "Shane Buechele."</w:t>
      </w:r>
    </w:p>
    <w:p w14:paraId="7C30CD30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a list of player names using the SQL query: "SELECT Name FROM NFL."</w:t>
      </w:r>
    </w:p>
    <w:p w14:paraId="773CAF95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"Josh Allen" is at index 0 and "Shane Buechele" is at index 2 in the result list.</w:t>
      </w:r>
    </w:p>
    <w:p w14:paraId="3D1C2203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defense()</w:t>
      </w:r>
    </w:p>
    <w:p w14:paraId="7B51B41D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his method corresponds to displaying a list of players and verifying the player at index 35.</w:t>
      </w:r>
    </w:p>
    <w:p w14:paraId="0877B360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t retrieves a list of player names using the SQL query: "SELECT Name FROM NFL."</w:t>
      </w:r>
    </w:p>
    <w:p w14:paraId="732920A5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t checks if the player at index 35 is "Kameron Cline."</w:t>
      </w:r>
    </w:p>
    <w:p w14:paraId="0BD651AE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specialTeams()</w:t>
      </w:r>
    </w:p>
    <w:p w14:paraId="38083DE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his method is to displaying a list of players and verifying the player at index 70.</w:t>
      </w:r>
    </w:p>
    <w:p w14:paraId="2F3AA706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list of player names using the SQL query: "SELECT Name FROM NFL."</w:t>
      </w:r>
    </w:p>
    <w:p w14:paraId="78265330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the player at index 70 is "Tyler Bass."</w:t>
      </w:r>
    </w:p>
    <w:p w14:paraId="7152599C" w14:textId="77777777" w:rsidR="00F531DF" w:rsidRDefault="00F531DF" w:rsidP="00E24DFC">
      <w:pPr>
        <w:pStyle w:val="ListParagraph"/>
        <w:ind w:left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following test cases confirm extract_RosterData() is functional with multiple NFL teams.</w:t>
      </w:r>
    </w:p>
    <w:p w14:paraId="5A0649FA" w14:textId="77777777" w:rsidR="00E24DFC" w:rsidRDefault="00E24DFC" w:rsidP="00E24DFC">
      <w:pPr>
        <w:pStyle w:val="ListParagraph"/>
        <w:ind w:left="630"/>
        <w:rPr>
          <w:rFonts w:ascii="Times New Roman" w:hAnsi="Times New Roman" w:cs="Times New Roman"/>
          <w:sz w:val="24"/>
          <w:szCs w:val="24"/>
        </w:rPr>
      </w:pPr>
    </w:p>
    <w:p w14:paraId="7F44BB91" w14:textId="77777777" w:rsidR="00F531DF" w:rsidRPr="00E24DFC" w:rsidRDefault="00F531DF" w:rsidP="00DD7618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E24DFC">
        <w:rPr>
          <w:rFonts w:ascii="Times New Roman" w:hAnsi="Times New Roman" w:cs="Times New Roman"/>
          <w:sz w:val="24"/>
          <w:szCs w:val="24"/>
        </w:rPr>
        <w:t>test_teamMIA()</w:t>
      </w:r>
    </w:p>
    <w:p w14:paraId="3FE07BFD" w14:textId="3F7BCD33" w:rsidR="00E24DFC" w:rsidRPr="00E24DFC" w:rsidRDefault="00E24DFC" w:rsidP="00DD7618">
      <w:pPr>
        <w:pStyle w:val="ListParagraph"/>
        <w:numPr>
          <w:ilvl w:val="2"/>
          <w:numId w:val="24"/>
        </w:numPr>
      </w:pPr>
      <w:r>
        <w:t>M</w:t>
      </w:r>
      <w:r w:rsidRPr="00E24DFC">
        <w:t>ethod to test the data extraction for the Miami Dolphins team.</w:t>
      </w:r>
    </w:p>
    <w:p w14:paraId="22015F0C" w14:textId="77777777" w:rsidR="00E24DFC" w:rsidRPr="00E24DFC" w:rsidRDefault="00E24DFC" w:rsidP="00DD7618">
      <w:pPr>
        <w:pStyle w:val="ListParagraph"/>
        <w:numPr>
          <w:ilvl w:val="2"/>
          <w:numId w:val="24"/>
        </w:numPr>
      </w:pPr>
      <w:r w:rsidRPr="00E24DFC">
        <w:t xml:space="preserve">It calls the </w:t>
      </w:r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extract_RosterData</w:t>
      </w:r>
      <w:r w:rsidRPr="00E24DFC">
        <w:t xml:space="preserve"> function with the URL for the Miami Dolphins' roster.</w:t>
      </w:r>
    </w:p>
    <w:p w14:paraId="29A80370" w14:textId="77777777" w:rsidR="00E24DFC" w:rsidRPr="00E24DFC" w:rsidRDefault="00E24DFC" w:rsidP="00DD7618">
      <w:pPr>
        <w:pStyle w:val="ListParagraph"/>
        <w:numPr>
          <w:ilvl w:val="2"/>
          <w:numId w:val="24"/>
        </w:numPr>
      </w:pPr>
      <w:r w:rsidRPr="00E24DFC">
        <w:t>It then asserts that the first item in the extracted data list matches the expected value: "Tua Tagovailoa QB 25 6' 1"</w:t>
      </w:r>
    </w:p>
    <w:p w14:paraId="1446D414" w14:textId="77777777" w:rsidR="00E24DFC" w:rsidRDefault="00E24DFC" w:rsidP="00E24D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ADC9A4C" w14:textId="77777777" w:rsidR="00F531DF" w:rsidRPr="00E24DFC" w:rsidRDefault="00F531DF" w:rsidP="00DD761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E24DFC">
        <w:rPr>
          <w:rFonts w:ascii="Times New Roman" w:hAnsi="Times New Roman" w:cs="Times New Roman"/>
          <w:sz w:val="24"/>
          <w:szCs w:val="24"/>
        </w:rPr>
        <w:t>test_teamMIADef()</w:t>
      </w:r>
    </w:p>
    <w:p w14:paraId="37F22511" w14:textId="68008916" w:rsidR="00E24DFC" w:rsidRPr="00E24DFC" w:rsidRDefault="00E24DFC" w:rsidP="00DD7618">
      <w:pPr>
        <w:pStyle w:val="ListParagraph"/>
        <w:numPr>
          <w:ilvl w:val="2"/>
          <w:numId w:val="25"/>
        </w:numPr>
      </w:pPr>
      <w:r>
        <w:t>M</w:t>
      </w:r>
      <w:r w:rsidRPr="00E24DFC">
        <w:t>ethod corresponds to testing the data extraction for the Miami Dolphins' defense.</w:t>
      </w:r>
    </w:p>
    <w:p w14:paraId="5F84E061" w14:textId="77777777" w:rsidR="00E24DFC" w:rsidRPr="00E24DFC" w:rsidRDefault="00E24DFC" w:rsidP="00DD7618">
      <w:pPr>
        <w:pStyle w:val="ListParagraph"/>
        <w:numPr>
          <w:ilvl w:val="2"/>
          <w:numId w:val="25"/>
        </w:numPr>
      </w:pPr>
      <w:r w:rsidRPr="00E24DFC">
        <w:t xml:space="preserve">It calls the </w:t>
      </w:r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extract_RosterData</w:t>
      </w:r>
      <w:r w:rsidRPr="00E24DFC">
        <w:t xml:space="preserve"> function with the URL for the Miami Dolphins' roster.</w:t>
      </w:r>
    </w:p>
    <w:p w14:paraId="07A0D5F7" w14:textId="77777777" w:rsidR="00E24DFC" w:rsidRPr="00E24DFC" w:rsidRDefault="00E24DFC" w:rsidP="00DD7618">
      <w:pPr>
        <w:pStyle w:val="ListParagraph"/>
        <w:numPr>
          <w:ilvl w:val="2"/>
          <w:numId w:val="25"/>
        </w:numPr>
      </w:pPr>
      <w:r w:rsidRPr="00E24DFC">
        <w:t>It asserts that the 41st item in the extracted data list matches the expected value: "Emmanuel Ogbah DE 29 6' 4".</w:t>
      </w:r>
    </w:p>
    <w:p w14:paraId="30213A1D" w14:textId="77777777" w:rsidR="00E24DFC" w:rsidRDefault="00E24DFC" w:rsidP="00E24D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D591FF" w14:textId="4B2DF817" w:rsidR="00F531DF" w:rsidRPr="00E24DFC" w:rsidRDefault="00F531DF" w:rsidP="00DD761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E24DFC">
        <w:rPr>
          <w:rFonts w:ascii="Times New Roman" w:hAnsi="Times New Roman" w:cs="Times New Roman"/>
          <w:sz w:val="24"/>
          <w:szCs w:val="24"/>
        </w:rPr>
        <w:t>test_teamNE(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r w:rsidRPr="00E24DFC">
        <w:rPr>
          <w:rFonts w:ascii="Times New Roman" w:hAnsi="Times New Roman" w:cs="Times New Roman"/>
          <w:sz w:val="24"/>
          <w:szCs w:val="24"/>
        </w:rPr>
        <w:t>test_teamNEDef(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r w:rsidRPr="00E24DFC">
        <w:rPr>
          <w:rFonts w:ascii="Times New Roman" w:hAnsi="Times New Roman" w:cs="Times New Roman"/>
          <w:sz w:val="24"/>
          <w:szCs w:val="24"/>
        </w:rPr>
        <w:t>test_teamNYJ(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r w:rsidRPr="00E24DFC">
        <w:rPr>
          <w:rFonts w:ascii="Times New Roman" w:hAnsi="Times New Roman" w:cs="Times New Roman"/>
          <w:sz w:val="24"/>
          <w:szCs w:val="24"/>
        </w:rPr>
        <w:t>test_teamNYJDef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r w:rsidRPr="00E24DFC">
        <w:rPr>
          <w:rFonts w:ascii="Times New Roman" w:hAnsi="Times New Roman" w:cs="Times New Roman"/>
          <w:sz w:val="24"/>
          <w:szCs w:val="24"/>
        </w:rPr>
        <w:t>test_teamBAL(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r w:rsidRPr="00E24DFC">
        <w:rPr>
          <w:rFonts w:ascii="Times New Roman" w:hAnsi="Times New Roman" w:cs="Times New Roman"/>
          <w:sz w:val="24"/>
          <w:szCs w:val="24"/>
        </w:rPr>
        <w:t>test_teamBALDef()</w:t>
      </w:r>
    </w:p>
    <w:p w14:paraId="2EEB1F6F" w14:textId="2AFA75C9" w:rsidR="00E24DFC" w:rsidRPr="00E24DFC" w:rsidRDefault="00E24DFC" w:rsidP="00DD7618">
      <w:pPr>
        <w:pStyle w:val="ListParagraph"/>
        <w:numPr>
          <w:ilvl w:val="2"/>
          <w:numId w:val="26"/>
        </w:numPr>
      </w:pPr>
      <w:r>
        <w:t>M</w:t>
      </w:r>
      <w:r w:rsidRPr="00E24DFC">
        <w:t>ethods</w:t>
      </w:r>
      <w:r>
        <w:t xml:space="preserve"> </w:t>
      </w:r>
      <w:r w:rsidRPr="00E24DFC">
        <w:t xml:space="preserve">to test data extraction for other NFL teams (e.g., New England Patriots, New York Jets, Baltimore Ravens) in a similar manner to </w:t>
      </w:r>
      <w:r>
        <w:t xml:space="preserve">above methods like </w:t>
      </w:r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test_teamMIA</w:t>
      </w:r>
      <w:r w:rsidRPr="00E24DFC">
        <w:t xml:space="preserve"> and </w:t>
      </w:r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test_teamMIADef</w:t>
      </w:r>
      <w:r w:rsidRPr="00E24DFC">
        <w:t>.</w:t>
      </w:r>
    </w:p>
    <w:p w14:paraId="0D21B6C6" w14:textId="7F4A0F15" w:rsidR="00E24DFC" w:rsidRPr="00E24DFC" w:rsidRDefault="00DD7618" w:rsidP="00DD7618">
      <w:pPr>
        <w:pStyle w:val="ListParagraph"/>
        <w:numPr>
          <w:ilvl w:val="2"/>
          <w:numId w:val="26"/>
        </w:numPr>
      </w:pPr>
      <w:r>
        <w:t>These methods</w:t>
      </w:r>
      <w:r w:rsidR="00E24DFC" w:rsidRPr="00E24DFC">
        <w:t xml:space="preserve"> test different teams and positions by calling the </w:t>
      </w:r>
      <w:r w:rsidR="00E24DFC"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extract_RosterData</w:t>
      </w:r>
      <w:r w:rsidR="00E24DFC" w:rsidRPr="00E24DFC">
        <w:t xml:space="preserve"> function with the appropriate URLs and asserting the extracted data.</w:t>
      </w:r>
    </w:p>
    <w:p w14:paraId="58DC9654" w14:textId="77777777" w:rsidR="00E24DFC" w:rsidRPr="00E24DFC" w:rsidRDefault="00E24DFC" w:rsidP="00E24D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1EBAE4" w14:textId="4DD9B7BE" w:rsidR="00F531DF" w:rsidRPr="00E24DFC" w:rsidRDefault="00F531DF" w:rsidP="00DD761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E24DFC">
        <w:rPr>
          <w:rFonts w:ascii="Times New Roman" w:hAnsi="Times New Roman" w:cs="Times New Roman"/>
          <w:sz w:val="24"/>
          <w:szCs w:val="24"/>
        </w:rPr>
        <w:t>test_teamCIN()</w:t>
      </w:r>
      <w:r w:rsidR="00E24DFC" w:rsidRPr="00E24DFC">
        <w:rPr>
          <w:rFonts w:ascii="Times New Roman" w:hAnsi="Times New Roman" w:cs="Times New Roman"/>
          <w:sz w:val="24"/>
          <w:szCs w:val="24"/>
        </w:rPr>
        <w:t xml:space="preserve">, </w:t>
      </w:r>
      <w:r w:rsidRPr="00E24DFC">
        <w:rPr>
          <w:rFonts w:ascii="Times New Roman" w:hAnsi="Times New Roman" w:cs="Times New Roman"/>
          <w:sz w:val="24"/>
          <w:szCs w:val="24"/>
        </w:rPr>
        <w:t>test_teamCINDef()</w:t>
      </w:r>
    </w:p>
    <w:p w14:paraId="05163E77" w14:textId="6D8DBBD7" w:rsidR="00E24DFC" w:rsidRPr="00E24DFC" w:rsidRDefault="00E24DFC" w:rsidP="00DD7618">
      <w:pPr>
        <w:pStyle w:val="ListParagraph"/>
        <w:numPr>
          <w:ilvl w:val="2"/>
          <w:numId w:val="27"/>
        </w:numPr>
      </w:pPr>
      <w:r>
        <w:t>M</w:t>
      </w:r>
      <w:r w:rsidRPr="00E24DFC">
        <w:t>ethods to test</w:t>
      </w:r>
      <w:r>
        <w:t xml:space="preserve"> </w:t>
      </w:r>
      <w:r w:rsidRPr="00E24DFC">
        <w:t>data extraction for the Cincinnati Bengals and their defense.</w:t>
      </w:r>
    </w:p>
    <w:p w14:paraId="4166FDC6" w14:textId="39A6C74B" w:rsidR="00E24DFC" w:rsidRPr="00E24DFC" w:rsidRDefault="00E24DFC" w:rsidP="00DD7618">
      <w:pPr>
        <w:pStyle w:val="ListParagraph"/>
        <w:numPr>
          <w:ilvl w:val="2"/>
          <w:numId w:val="27"/>
        </w:numPr>
      </w:pPr>
      <w:r w:rsidRPr="00E24DFC">
        <w:t xml:space="preserve">They follow the same pattern as the other test methods by calling the </w:t>
      </w:r>
      <w:r w:rsidRPr="00DD7618">
        <w:rPr>
          <w:rFonts w:ascii="Ubuntu Mono" w:hAnsi="Ubuntu Mono" w:cs="Courier New"/>
          <w:b/>
          <w:bCs/>
          <w:sz w:val="21"/>
          <w:szCs w:val="21"/>
          <w:bdr w:val="single" w:sz="2" w:space="0" w:color="D9D9E3" w:frame="1"/>
        </w:rPr>
        <w:t>extract_RosterData</w:t>
      </w:r>
      <w:r w:rsidRPr="00E24DFC">
        <w:t xml:space="preserve"> function with the respective URLs and asserting the extracted data</w:t>
      </w:r>
      <w:r w:rsidR="00DD7618">
        <w:t>.</w:t>
      </w:r>
    </w:p>
    <w:p w14:paraId="035F46D2" w14:textId="77777777" w:rsidR="00E24DFC" w:rsidRPr="00E24DFC" w:rsidRDefault="00E24DFC" w:rsidP="00E24D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BE5FEC" w14:textId="30FEA66E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_PlayerStats()</w:t>
      </w:r>
    </w:p>
    <w:p w14:paraId="52CD9C83" w14:textId="6311B185" w:rsidR="00F244EC" w:rsidRPr="00F244EC" w:rsidRDefault="00F244EC" w:rsidP="00F244E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st_playerOne()</w:t>
      </w:r>
    </w:p>
    <w:p w14:paraId="0BF3C926" w14:textId="31A640A5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ethod to retrieve a players stats from the website</w:t>
      </w:r>
    </w:p>
    <w:p w14:paraId="7FEDA50E" w14:textId="2DA27E69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sts that the received data is in the format</w:t>
      </w:r>
    </w:p>
    <w:p w14:paraId="69A23857" w14:textId="1A20F2FA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[James Cook, 507, 1, 21]</w:t>
      </w:r>
    </w:p>
    <w:p w14:paraId="3CEE7DAD" w14:textId="53FCE88B" w:rsidR="00F244EC" w:rsidRPr="00F244EC" w:rsidRDefault="00F244EC" w:rsidP="00F244E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st_playerTwo()</w:t>
      </w:r>
    </w:p>
    <w:p w14:paraId="3893A0F0" w14:textId="0192B7A1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ethod to retrieve players stats from the website</w:t>
      </w:r>
    </w:p>
    <w:p w14:paraId="6C4D1B87" w14:textId="77777777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sts that the received data is in the format</w:t>
      </w:r>
    </w:p>
    <w:p w14:paraId="7E447190" w14:textId="2C35C95E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[Damien Harris, 462, 0, 17]</w:t>
      </w:r>
    </w:p>
    <w:p w14:paraId="24486D0F" w14:textId="39FB994A" w:rsidR="00F244EC" w:rsidRPr="00F244EC" w:rsidRDefault="00F244EC" w:rsidP="00F244E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st_playerThree()</w:t>
      </w:r>
    </w:p>
    <w:p w14:paraId="4D1BB12D" w14:textId="77777777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ethod to retrieve players stats from the website</w:t>
      </w:r>
    </w:p>
    <w:p w14:paraId="6DD85D6E" w14:textId="0FCBB68C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sts that the received data is in the format</w:t>
      </w:r>
    </w:p>
    <w:p w14:paraId="0AD623CD" w14:textId="6D75B650" w:rsidR="00F244EC" w:rsidRPr="00F244EC" w:rsidRDefault="00F244EC" w:rsidP="00F244EC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Ty Johnson, 160, 2, </w:t>
      </w:r>
      <w:r w:rsidR="00F64F9E">
        <w:rPr>
          <w:rFonts w:ascii="Times New Roman" w:hAnsi="Times New Roman" w:cs="Times New Roman"/>
          <w:color w:val="000000" w:themeColor="text1"/>
          <w:sz w:val="24"/>
          <w:szCs w:val="24"/>
        </w:rPr>
        <w:t>12]</w:t>
      </w:r>
    </w:p>
    <w:p w14:paraId="556EED88" w14:textId="67769DBA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Positions()</w:t>
      </w:r>
    </w:p>
    <w:p w14:paraId="6C4CD2F0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lastRenderedPageBreak/>
        <w:t>test_position()</w:t>
      </w:r>
    </w:p>
    <w:p w14:paraId="5A45320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player's position based on the SQL query: "SELECT Name, Position FROM NFL."</w:t>
      </w:r>
    </w:p>
    <w:p w14:paraId="2B9D25AA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the player's name and position.</w:t>
      </w:r>
    </w:p>
    <w:p w14:paraId="46BAAC8B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Checks if the position is "QB" and asserts </w:t>
      </w: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rue or False</w:t>
      </w:r>
      <w:r w:rsidRPr="009F02FB">
        <w:rPr>
          <w:rFonts w:ascii="Times New Roman" w:hAnsi="Times New Roman" w:cs="Times New Roman"/>
          <w:sz w:val="24"/>
          <w:szCs w:val="24"/>
        </w:rPr>
        <w:t>.</w:t>
      </w:r>
    </w:p>
    <w:p w14:paraId="1B9D187C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QB()</w:t>
      </w:r>
    </w:p>
    <w:p w14:paraId="74C1143A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list of players with the position "QB."</w:t>
      </w:r>
    </w:p>
    <w:p w14:paraId="2E31E45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player names using the SQL query: "SELECT Name FROM NFL WHERE position ='QB'."</w:t>
      </w:r>
    </w:p>
    <w:p w14:paraId="30F7C85F" w14:textId="0ED536E5" w:rsidR="00F531DF" w:rsidRPr="00794E12" w:rsidRDefault="00F531DF" w:rsidP="0083347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the list of players with the "QB" position matches the expected list: ["Josh Allen", "Kyle Allen", "Shane Buechele"].</w:t>
      </w:r>
    </w:p>
    <w:p w14:paraId="10B5ACBC" w14:textId="4C8DDAB0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Player()</w:t>
      </w:r>
    </w:p>
    <w:p w14:paraId="490D4DB2" w14:textId="3580F161" w:rsidR="00F64F9E" w:rsidRPr="00F64F9E" w:rsidRDefault="00F64F9E" w:rsidP="00F64F9E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st_Josh()</w:t>
      </w:r>
    </w:p>
    <w:p w14:paraId="396683A1" w14:textId="4DEE45E4" w:rsidR="00F64F9E" w:rsidRPr="00F64F9E" w:rsidRDefault="00F64F9E" w:rsidP="00F64F9E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ethod that will retrieve the data that is stored on Josh Allen</w:t>
      </w:r>
    </w:p>
    <w:p w14:paraId="099E9562" w14:textId="51160C3D" w:rsidR="00F64F9E" w:rsidRPr="00F64F9E" w:rsidRDefault="00F64F9E" w:rsidP="00F64F9E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Querys’ the database using the SQL Query “SELECT * FROM Stats WHERE name=”Josh Allen”</w:t>
      </w:r>
    </w:p>
    <w:p w14:paraId="0070B008" w14:textId="23F1333D" w:rsidR="00F64F9E" w:rsidRPr="00F64F9E" w:rsidRDefault="00F64F9E" w:rsidP="00F64F9E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sserts that the data is [762, 3, 0]</w:t>
      </w:r>
    </w:p>
    <w:p w14:paraId="1CFA6BE1" w14:textId="2853B8E6" w:rsidR="00F64F9E" w:rsidRPr="00F64F9E" w:rsidRDefault="00F64F9E" w:rsidP="00F64F9E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est_Kyle()</w:t>
      </w:r>
    </w:p>
    <w:p w14:paraId="4B090053" w14:textId="77777777" w:rsidR="00F64F9E" w:rsidRPr="00F64F9E" w:rsidRDefault="00F64F9E" w:rsidP="00F64F9E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ethod that will retrieve the data that is stored on Josh Allen</w:t>
      </w:r>
    </w:p>
    <w:p w14:paraId="3C70D837" w14:textId="49BDD9C0" w:rsidR="00F64F9E" w:rsidRPr="00F64F9E" w:rsidRDefault="00F64F9E" w:rsidP="00F64F9E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64F9E">
        <w:rPr>
          <w:rFonts w:ascii="Times New Roman" w:hAnsi="Times New Roman" w:cs="Times New Roman"/>
          <w:color w:val="000000" w:themeColor="text1"/>
          <w:sz w:val="24"/>
          <w:szCs w:val="24"/>
        </w:rPr>
        <w:t>Querys’ the database using the SQL Query “SELECT * FROM Stats WHERE name=”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yle</w:t>
      </w:r>
      <w:r w:rsidRPr="00F64F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en”</w:t>
      </w:r>
    </w:p>
    <w:p w14:paraId="200BF4E8" w14:textId="31751D89" w:rsidR="00F64F9E" w:rsidRPr="00F64F9E" w:rsidRDefault="00F64F9E" w:rsidP="00F64F9E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sserts that the data is [13, 0, 0]</w:t>
      </w:r>
    </w:p>
    <w:p w14:paraId="40B91CED" w14:textId="77777777" w:rsidR="00833470" w:rsidRPr="009F02FB" w:rsidRDefault="00833470" w:rsidP="00833470">
      <w:pPr>
        <w:rPr>
          <w:rFonts w:ascii="Times New Roman" w:hAnsi="Times New Roman" w:cs="Times New Roman"/>
          <w:sz w:val="24"/>
          <w:szCs w:val="24"/>
        </w:rPr>
      </w:pPr>
    </w:p>
    <w:p w14:paraId="2C75A931" w14:textId="17D4915F" w:rsidR="009D498B" w:rsidRDefault="00FE7B28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Web Application Implementation</w:t>
      </w:r>
    </w:p>
    <w:p w14:paraId="7DD4A361" w14:textId="050F0083" w:rsidR="00F531DF" w:rsidRPr="00F531DF" w:rsidRDefault="00F531DF" w:rsidP="00F531DF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 application API will be generated by Flask.</w:t>
      </w:r>
    </w:p>
    <w:p w14:paraId="53B4000B" w14:textId="77777777" w:rsidR="00FE7B28" w:rsidRPr="00F531DF" w:rsidRDefault="00FE7B28" w:rsidP="00F531D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web application consists of an HTML, CSS, and JavaScript frontend:</w:t>
      </w:r>
    </w:p>
    <w:p w14:paraId="3B729ABC" w14:textId="7B1BB7F4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HTML defines the structure of the web page, including elements for displaying player information.</w:t>
      </w:r>
    </w:p>
    <w:p w14:paraId="36A6F7FD" w14:textId="716CF6EF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CSS (styles.css) provides styling for the web page.</w:t>
      </w:r>
    </w:p>
    <w:p w14:paraId="3E8468A5" w14:textId="009241CA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JavaScript (script.js) handles the behavior of the web page, displaying player information.</w:t>
      </w:r>
    </w:p>
    <w:p w14:paraId="48FE8826" w14:textId="727F90D7" w:rsidR="009F02FB" w:rsidRDefault="00C015A3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tributions</w:t>
      </w:r>
    </w:p>
    <w:p w14:paraId="097961F0" w14:textId="28734B28" w:rsidR="00C015A3" w:rsidRPr="00C015A3" w:rsidRDefault="00C015A3" w:rsidP="00C015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Leader: Sammy Miller </w:t>
      </w:r>
      <w:r w:rsidRPr="009D498B">
        <w:rPr>
          <w:rFonts w:ascii="Times New Roman" w:hAnsi="Times New Roman" w:cs="Times New Roman"/>
          <w:sz w:val="24"/>
          <w:szCs w:val="24"/>
        </w:rPr>
        <w:t>- 30%</w:t>
      </w:r>
    </w:p>
    <w:p w14:paraId="2BB43D8A" w14:textId="49FD955A" w:rsidR="00C015A3" w:rsidRPr="00C015A3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ler oversaw the formatting and coding of Pytest cases.</w:t>
      </w:r>
    </w:p>
    <w:p w14:paraId="5999B186" w14:textId="6EC8249E" w:rsidR="00C015A3" w:rsidRPr="00C015A3" w:rsidRDefault="00C015A3" w:rsidP="00C015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Distribution:</w:t>
      </w:r>
    </w:p>
    <w:p w14:paraId="7E0EBA0A" w14:textId="4A8BE92D" w:rsidR="00C015A3" w:rsidRPr="00C015A3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ding: Uveimar Sandoval - </w:t>
      </w:r>
      <w:r w:rsidR="009D498B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%</w:t>
      </w:r>
    </w:p>
    <w:p w14:paraId="4E025B71" w14:textId="1614EA55" w:rsidR="00C015A3" w:rsidRPr="009D498B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ing: Farith Bascope - 15%</w:t>
      </w:r>
    </w:p>
    <w:p w14:paraId="6BA55451" w14:textId="3A9A48BD" w:rsidR="009D498B" w:rsidRPr="009D498B" w:rsidRDefault="009D498B" w:rsidP="009D498B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cumentation: Rajeep Karki - </w:t>
      </w:r>
      <w:r w:rsidR="004E66AB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%</w:t>
      </w:r>
    </w:p>
    <w:p w14:paraId="7F33F34C" w14:textId="260F1372" w:rsidR="00C015A3" w:rsidRPr="009D498B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End research: </w:t>
      </w:r>
      <w:r w:rsidR="004E66AB">
        <w:rPr>
          <w:rFonts w:ascii="Times New Roman" w:hAnsi="Times New Roman" w:cs="Times New Roman"/>
          <w:sz w:val="24"/>
          <w:szCs w:val="24"/>
        </w:rPr>
        <w:t>15</w:t>
      </w:r>
      <w:r w:rsidR="009D498B">
        <w:rPr>
          <w:rFonts w:ascii="Times New Roman" w:hAnsi="Times New Roman" w:cs="Times New Roman"/>
          <w:sz w:val="24"/>
          <w:szCs w:val="24"/>
        </w:rPr>
        <w:t>%</w:t>
      </w:r>
    </w:p>
    <w:p w14:paraId="58D3F833" w14:textId="70052598" w:rsidR="009D498B" w:rsidRPr="009D498B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lastRenderedPageBreak/>
        <w:t>Daniel Curtis</w:t>
      </w:r>
    </w:p>
    <w:p w14:paraId="1ED0FDB6" w14:textId="3C133647" w:rsidR="009D498B" w:rsidRPr="009D498B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Omar Naseem</w:t>
      </w:r>
    </w:p>
    <w:p w14:paraId="73D61EAF" w14:textId="78641030" w:rsidR="009D498B" w:rsidRPr="00C015A3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Joshua Reyes</w:t>
      </w:r>
    </w:p>
    <w:p w14:paraId="63DBD194" w14:textId="77777777" w:rsidR="009F02FB" w:rsidRPr="009F02FB" w:rsidRDefault="009F02FB" w:rsidP="00833470">
      <w:pPr>
        <w:rPr>
          <w:rFonts w:ascii="Times New Roman" w:hAnsi="Times New Roman" w:cs="Times New Roman"/>
          <w:sz w:val="24"/>
          <w:szCs w:val="24"/>
        </w:rPr>
      </w:pPr>
    </w:p>
    <w:p w14:paraId="66108752" w14:textId="77777777" w:rsidR="000379F8" w:rsidRPr="009F02FB" w:rsidRDefault="000379F8" w:rsidP="00833470">
      <w:pPr>
        <w:rPr>
          <w:rFonts w:ascii="Times New Roman" w:hAnsi="Times New Roman" w:cs="Times New Roman"/>
          <w:sz w:val="24"/>
          <w:szCs w:val="24"/>
        </w:rPr>
      </w:pPr>
    </w:p>
    <w:p w14:paraId="41F621BF" w14:textId="77777777" w:rsidR="008D2783" w:rsidRPr="009F02FB" w:rsidRDefault="008D2783" w:rsidP="00833470">
      <w:pPr>
        <w:rPr>
          <w:rFonts w:ascii="Times New Roman" w:hAnsi="Times New Roman" w:cs="Times New Roman"/>
          <w:sz w:val="24"/>
          <w:szCs w:val="24"/>
        </w:rPr>
      </w:pPr>
    </w:p>
    <w:sectPr w:rsidR="008D2783" w:rsidRPr="009F02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6794"/>
    <w:multiLevelType w:val="multilevel"/>
    <w:tmpl w:val="CDA6E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19213B"/>
    <w:multiLevelType w:val="hybridMultilevel"/>
    <w:tmpl w:val="3596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2272"/>
    <w:multiLevelType w:val="multilevel"/>
    <w:tmpl w:val="327E8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245B7C"/>
    <w:multiLevelType w:val="multilevel"/>
    <w:tmpl w:val="B8E22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720AF4"/>
    <w:multiLevelType w:val="multilevel"/>
    <w:tmpl w:val="BC56A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0105DE"/>
    <w:multiLevelType w:val="multilevel"/>
    <w:tmpl w:val="65A2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9D82540"/>
    <w:multiLevelType w:val="hybridMultilevel"/>
    <w:tmpl w:val="F1D4F1D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80615"/>
    <w:multiLevelType w:val="multilevel"/>
    <w:tmpl w:val="1D76A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CEF1B05"/>
    <w:multiLevelType w:val="multilevel"/>
    <w:tmpl w:val="99C6E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5C6078"/>
    <w:multiLevelType w:val="multilevel"/>
    <w:tmpl w:val="706AF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3A86864"/>
    <w:multiLevelType w:val="multilevel"/>
    <w:tmpl w:val="08D29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53151BE"/>
    <w:multiLevelType w:val="hybridMultilevel"/>
    <w:tmpl w:val="7FD46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454B9B"/>
    <w:multiLevelType w:val="multilevel"/>
    <w:tmpl w:val="90825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8F95F7B"/>
    <w:multiLevelType w:val="multilevel"/>
    <w:tmpl w:val="73E81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CC93CB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3F80635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44B81701"/>
    <w:multiLevelType w:val="multilevel"/>
    <w:tmpl w:val="759E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C5C3AFD"/>
    <w:multiLevelType w:val="multilevel"/>
    <w:tmpl w:val="8D58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E607740"/>
    <w:multiLevelType w:val="multilevel"/>
    <w:tmpl w:val="2C042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3D900E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591B2C8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5B1F7296"/>
    <w:multiLevelType w:val="multilevel"/>
    <w:tmpl w:val="4CBAE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C060C4B"/>
    <w:multiLevelType w:val="hybridMultilevel"/>
    <w:tmpl w:val="86669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A1A0A"/>
    <w:multiLevelType w:val="hybridMultilevel"/>
    <w:tmpl w:val="6338B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1D2DA7"/>
    <w:multiLevelType w:val="hybridMultilevel"/>
    <w:tmpl w:val="11B22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B13D29"/>
    <w:multiLevelType w:val="multilevel"/>
    <w:tmpl w:val="F7FA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C6A615A"/>
    <w:multiLevelType w:val="multilevel"/>
    <w:tmpl w:val="EA4AC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D337104"/>
    <w:multiLevelType w:val="hybridMultilevel"/>
    <w:tmpl w:val="0E9E0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4D4752"/>
    <w:multiLevelType w:val="hybridMultilevel"/>
    <w:tmpl w:val="CB144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054264">
    <w:abstractNumId w:val="12"/>
  </w:num>
  <w:num w:numId="2" w16cid:durableId="1040324310">
    <w:abstractNumId w:val="4"/>
  </w:num>
  <w:num w:numId="3" w16cid:durableId="881788101">
    <w:abstractNumId w:val="16"/>
  </w:num>
  <w:num w:numId="4" w16cid:durableId="1320620515">
    <w:abstractNumId w:val="10"/>
  </w:num>
  <w:num w:numId="5" w16cid:durableId="1395200371">
    <w:abstractNumId w:val="26"/>
  </w:num>
  <w:num w:numId="6" w16cid:durableId="1301761324">
    <w:abstractNumId w:val="8"/>
  </w:num>
  <w:num w:numId="7" w16cid:durableId="1990328618">
    <w:abstractNumId w:val="17"/>
  </w:num>
  <w:num w:numId="8" w16cid:durableId="1680354483">
    <w:abstractNumId w:val="25"/>
  </w:num>
  <w:num w:numId="9" w16cid:durableId="45035545">
    <w:abstractNumId w:val="5"/>
  </w:num>
  <w:num w:numId="10" w16cid:durableId="709452365">
    <w:abstractNumId w:val="21"/>
  </w:num>
  <w:num w:numId="11" w16cid:durableId="562520627">
    <w:abstractNumId w:val="0"/>
  </w:num>
  <w:num w:numId="12" w16cid:durableId="1524317869">
    <w:abstractNumId w:val="2"/>
  </w:num>
  <w:num w:numId="13" w16cid:durableId="230311310">
    <w:abstractNumId w:val="13"/>
  </w:num>
  <w:num w:numId="14" w16cid:durableId="1559510751">
    <w:abstractNumId w:val="11"/>
  </w:num>
  <w:num w:numId="15" w16cid:durableId="1056200821">
    <w:abstractNumId w:val="22"/>
  </w:num>
  <w:num w:numId="16" w16cid:durableId="268851129">
    <w:abstractNumId w:val="6"/>
  </w:num>
  <w:num w:numId="17" w16cid:durableId="1392188937">
    <w:abstractNumId w:val="1"/>
  </w:num>
  <w:num w:numId="18" w16cid:durableId="331375622">
    <w:abstractNumId w:val="28"/>
  </w:num>
  <w:num w:numId="19" w16cid:durableId="747073495">
    <w:abstractNumId w:val="24"/>
  </w:num>
  <w:num w:numId="20" w16cid:durableId="887956591">
    <w:abstractNumId w:val="3"/>
  </w:num>
  <w:num w:numId="21" w16cid:durableId="1470125504">
    <w:abstractNumId w:val="9"/>
  </w:num>
  <w:num w:numId="22" w16cid:durableId="1271475455">
    <w:abstractNumId w:val="18"/>
  </w:num>
  <w:num w:numId="23" w16cid:durableId="2005474921">
    <w:abstractNumId w:val="7"/>
  </w:num>
  <w:num w:numId="24" w16cid:durableId="59402641">
    <w:abstractNumId w:val="14"/>
  </w:num>
  <w:num w:numId="25" w16cid:durableId="984548884">
    <w:abstractNumId w:val="20"/>
  </w:num>
  <w:num w:numId="26" w16cid:durableId="888808604">
    <w:abstractNumId w:val="15"/>
  </w:num>
  <w:num w:numId="27" w16cid:durableId="722216420">
    <w:abstractNumId w:val="19"/>
  </w:num>
  <w:num w:numId="28" w16cid:durableId="1646423413">
    <w:abstractNumId w:val="23"/>
  </w:num>
  <w:num w:numId="29" w16cid:durableId="20257874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3MDY0NrI0MDQ1NzZR0lEKTi0uzszPAykwqgUAk7T3rSwAAAA="/>
  </w:docVars>
  <w:rsids>
    <w:rsidRoot w:val="00FE7B28"/>
    <w:rsid w:val="00022714"/>
    <w:rsid w:val="000379F8"/>
    <w:rsid w:val="00196DEB"/>
    <w:rsid w:val="004E66AB"/>
    <w:rsid w:val="00794E12"/>
    <w:rsid w:val="00833470"/>
    <w:rsid w:val="008D2783"/>
    <w:rsid w:val="009D498B"/>
    <w:rsid w:val="009F02FB"/>
    <w:rsid w:val="00AC6578"/>
    <w:rsid w:val="00C015A3"/>
    <w:rsid w:val="00DD7618"/>
    <w:rsid w:val="00E24DFC"/>
    <w:rsid w:val="00F244EC"/>
    <w:rsid w:val="00F531DF"/>
    <w:rsid w:val="00F64F9E"/>
    <w:rsid w:val="00FE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6058F"/>
  <w15:chartTrackingRefBased/>
  <w15:docId w15:val="{BFC50DCB-0A31-4510-B9DF-33FCAD9B8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7B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FE7B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FE7B2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7B28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E7B28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E7B28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E7B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E7B2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96D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6D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4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015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568106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75946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70156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09271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01654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97391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6214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7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naseem@gmu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0C7B6-C0E6-4235-B2B8-2E9DD1D07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925</Words>
  <Characters>52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ep Bahadur Karki</dc:creator>
  <cp:keywords/>
  <dc:description/>
  <cp:lastModifiedBy>Samuel Miller</cp:lastModifiedBy>
  <cp:revision>4</cp:revision>
  <dcterms:created xsi:type="dcterms:W3CDTF">2023-10-15T20:00:00Z</dcterms:created>
  <dcterms:modified xsi:type="dcterms:W3CDTF">2023-10-15T22:51:00Z</dcterms:modified>
</cp:coreProperties>
</file>